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This document contains a listing of possible values that can be used in an AppOptions.json file for the CVG HMD Operator View application.</w:t>
      </w:r>
    </w:p>
    <w:p w14:paraId="77C00841" w14:textId="22B4E96B" w:rsidR="005E3D96" w:rsidRDefault="005E3D96" w:rsidP="00AA16BA">
      <w:r>
        <w:t>To find the AppOptions.json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AppOptions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Miscellaneous comment to anyone reading the AppOptions.json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debug_ui</w:t>
      </w:r>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fullscreen</w:t>
      </w:r>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mousepad_scale</w:t>
      </w:r>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mousepad_x</w:t>
      </w:r>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mousepad_y</w:t>
      </w:r>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viewport_width</w:t>
      </w:r>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r>
        <w:t>composite</w:t>
      </w:r>
      <w:r w:rsidR="00712C7F">
        <w:t>_height</w:t>
      </w:r>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r>
        <w:t>composite_width</w:t>
      </w:r>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viewport_height</w:t>
      </w:r>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viewport_offs</w:t>
      </w:r>
      <w:r w:rsidR="00ED7E6D">
        <w:t>x</w:t>
      </w:r>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viewport_offsy</w:t>
      </w:r>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7FC8C7CA" w:rsidR="00ED7E6D" w:rsidRDefault="00ED7E6D" w:rsidP="00AA16BA">
      <w:pPr>
        <w:pStyle w:val="JSONValueHeader"/>
      </w:pPr>
      <w:r>
        <w:lastRenderedPageBreak/>
        <w:t>carousel_</w:t>
      </w:r>
      <w:r w:rsidR="00794F8B">
        <w:t>study</w:t>
      </w:r>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6783A406" w:rsidR="00ED7E6D" w:rsidRDefault="00B24805" w:rsidP="00AA16BA">
            <w:pPr>
              <w:cnfStyle w:val="000000100000" w:firstRow="0" w:lastRow="0" w:firstColumn="0" w:lastColumn="0" w:oddVBand="0" w:evenVBand="0" w:oddHBand="1" w:evenHBand="0" w:firstRowFirstColumn="0" w:firstRowLastColumn="0" w:lastRowFirstColumn="0" w:lastRowLastColumn="0"/>
            </w:pPr>
            <w:r>
              <w:t xml:space="preserve">This will be the arbitrary list of entries shown in the </w:t>
            </w:r>
            <w:r w:rsidR="00794F8B">
              <w:t xml:space="preserve">study </w:t>
            </w:r>
            <w:r>
              <w:t>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2CB53961"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r w:rsidR="00794F8B">
              <w:br/>
            </w:r>
            <w:r w:rsidR="00794F8B">
              <w:br/>
              <w:t>Or, this can be a string to a json file containing a carousel_system.</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3F27BB55" w:rsidR="00ED7E6D" w:rsidRDefault="00ED7E6D" w:rsidP="00AA16BA">
      <w:pPr>
        <w:pStyle w:val="JSONValueHeader"/>
      </w:pPr>
    </w:p>
    <w:p w14:paraId="2F3DDDEC" w14:textId="59D6C6D7" w:rsidR="00794F8B" w:rsidRDefault="00794F8B" w:rsidP="00794F8B">
      <w:pPr>
        <w:pStyle w:val="JSONValueHeader"/>
      </w:pPr>
      <w:r>
        <w:t>carousel_series</w:t>
      </w:r>
    </w:p>
    <w:tbl>
      <w:tblPr>
        <w:tblStyle w:val="PlainTable1"/>
        <w:tblW w:w="0" w:type="auto"/>
        <w:tblLook w:val="04A0" w:firstRow="1" w:lastRow="0" w:firstColumn="1" w:lastColumn="0" w:noHBand="0" w:noVBand="1"/>
      </w:tblPr>
      <w:tblGrid>
        <w:gridCol w:w="1795"/>
        <w:gridCol w:w="7555"/>
      </w:tblGrid>
      <w:tr w:rsidR="00794F8B" w:rsidRPr="00ED7E6D" w14:paraId="7D683CD2"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3777F86" w14:textId="77777777" w:rsidR="00794F8B" w:rsidRDefault="00794F8B" w:rsidP="00BB7AF8">
            <w:pPr>
              <w:jc w:val="right"/>
            </w:pPr>
            <w:r>
              <w:t>Type</w:t>
            </w:r>
          </w:p>
        </w:tc>
        <w:tc>
          <w:tcPr>
            <w:tcW w:w="7555" w:type="dxa"/>
          </w:tcPr>
          <w:p w14:paraId="4A641AE2"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46C20825"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F233A2" w14:textId="77777777" w:rsidR="00794F8B" w:rsidRDefault="00794F8B" w:rsidP="00BB7AF8">
            <w:pPr>
              <w:jc w:val="right"/>
            </w:pPr>
            <w:r>
              <w:t>Description</w:t>
            </w:r>
          </w:p>
        </w:tc>
        <w:tc>
          <w:tcPr>
            <w:tcW w:w="7555" w:type="dxa"/>
          </w:tcPr>
          <w:p w14:paraId="40B3A4B2" w14:textId="28FFBAFE"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series carousel.</w:t>
            </w:r>
          </w:p>
        </w:tc>
      </w:tr>
      <w:tr w:rsidR="00794F8B" w14:paraId="18F6C672"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1CBF5839" w14:textId="77777777" w:rsidR="00794F8B" w:rsidRDefault="00794F8B" w:rsidP="00BB7AF8">
            <w:pPr>
              <w:jc w:val="right"/>
            </w:pPr>
            <w:r>
              <w:t>Values</w:t>
            </w:r>
          </w:p>
        </w:tc>
        <w:tc>
          <w:tcPr>
            <w:tcW w:w="7555" w:type="dxa"/>
          </w:tcPr>
          <w:p w14:paraId="008D6BE1"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09E4BCC7"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73A841F2" w14:textId="272AE5ED"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7EBFF2E3"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E27BBAF" w14:textId="77777777" w:rsidR="00794F8B" w:rsidRDefault="00794F8B" w:rsidP="00BB7AF8">
            <w:pPr>
              <w:jc w:val="right"/>
            </w:pPr>
            <w:r>
              <w:t>Notes</w:t>
            </w:r>
          </w:p>
        </w:tc>
        <w:tc>
          <w:tcPr>
            <w:tcW w:w="7555" w:type="dxa"/>
          </w:tcPr>
          <w:p w14:paraId="65581239"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724A80D8" w14:textId="24D5FB08" w:rsidR="00794F8B" w:rsidRDefault="00794F8B" w:rsidP="00AA16BA">
      <w:pPr>
        <w:pStyle w:val="JSONValueHeader"/>
      </w:pPr>
    </w:p>
    <w:p w14:paraId="2EF87019" w14:textId="1FBD0D1C" w:rsidR="00794F8B" w:rsidRDefault="00794F8B" w:rsidP="00794F8B">
      <w:pPr>
        <w:pStyle w:val="JSONValueHeader"/>
      </w:pPr>
      <w:r>
        <w:t>carousel_orientation</w:t>
      </w:r>
    </w:p>
    <w:tbl>
      <w:tblPr>
        <w:tblStyle w:val="PlainTable1"/>
        <w:tblW w:w="0" w:type="auto"/>
        <w:tblLook w:val="04A0" w:firstRow="1" w:lastRow="0" w:firstColumn="1" w:lastColumn="0" w:noHBand="0" w:noVBand="1"/>
      </w:tblPr>
      <w:tblGrid>
        <w:gridCol w:w="1795"/>
        <w:gridCol w:w="7555"/>
      </w:tblGrid>
      <w:tr w:rsidR="00794F8B" w:rsidRPr="00ED7E6D" w14:paraId="5FD29CE0"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F12E66" w14:textId="77777777" w:rsidR="00794F8B" w:rsidRDefault="00794F8B" w:rsidP="00BB7AF8">
            <w:pPr>
              <w:jc w:val="right"/>
            </w:pPr>
            <w:r>
              <w:t>Type</w:t>
            </w:r>
          </w:p>
        </w:tc>
        <w:tc>
          <w:tcPr>
            <w:tcW w:w="7555" w:type="dxa"/>
          </w:tcPr>
          <w:p w14:paraId="3E8DC530" w14:textId="77777777" w:rsidR="00794F8B" w:rsidRPr="00AA16BA" w:rsidRDefault="00794F8B"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794F8B" w14:paraId="7C49429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D9206E" w14:textId="77777777" w:rsidR="00794F8B" w:rsidRDefault="00794F8B" w:rsidP="00BB7AF8">
            <w:pPr>
              <w:jc w:val="right"/>
            </w:pPr>
            <w:r>
              <w:t>Description</w:t>
            </w:r>
          </w:p>
        </w:tc>
        <w:tc>
          <w:tcPr>
            <w:tcW w:w="7555" w:type="dxa"/>
          </w:tcPr>
          <w:p w14:paraId="7DBDFABE" w14:textId="1FC5B6A2" w:rsidR="00794F8B" w:rsidRDefault="00794F8B" w:rsidP="00BB7AF8">
            <w:pPr>
              <w:cnfStyle w:val="000000100000" w:firstRow="0" w:lastRow="0" w:firstColumn="0" w:lastColumn="0" w:oddVBand="0" w:evenVBand="0" w:oddHBand="1" w:evenHBand="0" w:firstRowFirstColumn="0" w:firstRowLastColumn="0" w:lastRowFirstColumn="0" w:lastRowLastColumn="0"/>
            </w:pPr>
            <w:r>
              <w:t>This will be the arbitrary list of entries shown in the orientation carousel.</w:t>
            </w:r>
          </w:p>
        </w:tc>
      </w:tr>
      <w:tr w:rsidR="00794F8B" w14:paraId="43E9DC49"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218D309E" w14:textId="77777777" w:rsidR="00794F8B" w:rsidRDefault="00794F8B" w:rsidP="00BB7AF8">
            <w:pPr>
              <w:jc w:val="right"/>
            </w:pPr>
            <w:r>
              <w:t>Values</w:t>
            </w:r>
          </w:p>
        </w:tc>
        <w:tc>
          <w:tcPr>
            <w:tcW w:w="7555" w:type="dxa"/>
          </w:tcPr>
          <w:p w14:paraId="6E49F623"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p w14:paraId="5ED221DD" w14:textId="77777777" w:rsidR="00794F8B" w:rsidRDefault="00794F8B" w:rsidP="00BB7AF8">
            <w:pPr>
              <w:cnfStyle w:val="000000000000" w:firstRow="0" w:lastRow="0" w:firstColumn="0" w:lastColumn="0" w:oddVBand="0" w:evenVBand="0" w:oddHBand="0" w:evenHBand="0" w:firstRowFirstColumn="0" w:firstRowLastColumn="0" w:lastRowFirstColumn="0" w:lastRowLastColumn="0"/>
            </w:pPr>
          </w:p>
          <w:p w14:paraId="408EDE10" w14:textId="3E6A0216" w:rsidR="00794F8B" w:rsidRDefault="00794F8B" w:rsidP="00BB7AF8">
            <w:pPr>
              <w:cnfStyle w:val="000000000000" w:firstRow="0" w:lastRow="0" w:firstColumn="0" w:lastColumn="0" w:oddVBand="0" w:evenVBand="0" w:oddHBand="0" w:evenHBand="0" w:firstRowFirstColumn="0" w:firstRowLastColumn="0" w:lastRowFirstColumn="0" w:lastRowLastColumn="0"/>
            </w:pPr>
            <w:r>
              <w:t>Or, this can be a string to a json file containing a carousel_system.</w:t>
            </w:r>
          </w:p>
        </w:tc>
      </w:tr>
      <w:tr w:rsidR="00794F8B" w:rsidRPr="00ED7E6D" w14:paraId="658B0684"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B4B981" w14:textId="77777777" w:rsidR="00794F8B" w:rsidRDefault="00794F8B" w:rsidP="00BB7AF8">
            <w:pPr>
              <w:jc w:val="right"/>
            </w:pPr>
            <w:r>
              <w:t>Notes</w:t>
            </w:r>
          </w:p>
        </w:tc>
        <w:tc>
          <w:tcPr>
            <w:tcW w:w="7555" w:type="dxa"/>
          </w:tcPr>
          <w:p w14:paraId="193D73AA" w14:textId="77777777" w:rsidR="00794F8B" w:rsidRPr="00ED7E6D" w:rsidRDefault="00794F8B" w:rsidP="00BB7AF8">
            <w:pPr>
              <w:cnfStyle w:val="000000100000" w:firstRow="0" w:lastRow="0" w:firstColumn="0" w:lastColumn="0" w:oddVBand="0" w:evenVBand="0" w:oddHBand="1" w:evenHBand="0" w:firstRowFirstColumn="0" w:firstRowLastColumn="0" w:lastRowFirstColumn="0" w:lastRowLastColumn="0"/>
            </w:pPr>
            <w:r>
              <w:t>--</w:t>
            </w:r>
          </w:p>
        </w:tc>
      </w:tr>
    </w:tbl>
    <w:p w14:paraId="400C3274" w14:textId="77777777" w:rsidR="00794F8B" w:rsidRDefault="00794F8B" w:rsidP="00AA16BA">
      <w:pPr>
        <w:pStyle w:val="JSONValueHeader"/>
      </w:pPr>
    </w:p>
    <w:p w14:paraId="260DDB50" w14:textId="2277F71A" w:rsidR="00ED7E6D" w:rsidRDefault="00ED7E6D" w:rsidP="00AA16BA">
      <w:pPr>
        <w:pStyle w:val="JSONValueHeader"/>
      </w:pPr>
      <w:r>
        <w:t>feed_options</w:t>
      </w:r>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feed_options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r w:rsidRPr="00752FBD">
              <w:rPr>
                <w:i/>
                <w:iCs/>
              </w:rPr>
              <w:t>feed_options</w:t>
            </w:r>
            <w:r>
              <w:t xml:space="preserve"> </w:t>
            </w:r>
            <w:r w:rsidR="00752FBD">
              <w:t xml:space="preserve">entry </w:t>
            </w:r>
            <w:r>
              <w:t xml:space="preserve">represents a separate video stream, from a camera. The system is currently hardcoded to 2 cameras, so </w:t>
            </w:r>
            <w:r w:rsidRPr="006D6974">
              <w:rPr>
                <w:i/>
                <w:iCs/>
              </w:rPr>
              <w:t>feed_options</w:t>
            </w:r>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5EE2DAD5" w14:textId="456595E9" w:rsidR="00794F8B" w:rsidRDefault="00794F8B" w:rsidP="00752FBD">
      <w:pPr>
        <w:pStyle w:val="Heading1"/>
      </w:pPr>
      <w:r>
        <w:lastRenderedPageBreak/>
        <w:t>carousel_system Entries</w:t>
      </w:r>
    </w:p>
    <w:p w14:paraId="6534E914" w14:textId="5B87D5B8" w:rsidR="00794F8B" w:rsidRDefault="00794F8B" w:rsidP="00794F8B">
      <w:r>
        <w:t>These are external JSON files</w:t>
      </w:r>
      <w:r w:rsidR="00B26526">
        <w:t xml:space="preserve"> that contain carousel entries. This is so carousel definitions can be kept separate from a specific AppOption – as well as referenced between multiple AppOptions.</w:t>
      </w:r>
    </w:p>
    <w:p w14:paraId="051EEBA8" w14:textId="0E435085" w:rsidR="00181316" w:rsidRDefault="00181316" w:rsidP="00794F8B"/>
    <w:p w14:paraId="4774B28B" w14:textId="107D295E" w:rsidR="00181316" w:rsidRDefault="00181316" w:rsidP="00181316">
      <w:pPr>
        <w:pStyle w:val="Heading2"/>
      </w:pPr>
      <w:r>
        <w:t>Entries</w:t>
      </w:r>
    </w:p>
    <w:p w14:paraId="67D9A06E" w14:textId="22EC9AF7" w:rsidR="00B26526" w:rsidRDefault="00B26526" w:rsidP="00794F8B"/>
    <w:p w14:paraId="61D58D99" w14:textId="6E2E3524" w:rsidR="00B26526" w:rsidRDefault="00B26526" w:rsidP="00B26526">
      <w:pPr>
        <w:pStyle w:val="JSONValueHeader"/>
      </w:pPr>
      <w:r>
        <w:t>entry</w:t>
      </w:r>
    </w:p>
    <w:tbl>
      <w:tblPr>
        <w:tblStyle w:val="PlainTable1"/>
        <w:tblW w:w="0" w:type="auto"/>
        <w:tblLook w:val="04A0" w:firstRow="1" w:lastRow="0" w:firstColumn="1" w:lastColumn="0" w:noHBand="0" w:noVBand="1"/>
      </w:tblPr>
      <w:tblGrid>
        <w:gridCol w:w="1795"/>
        <w:gridCol w:w="7555"/>
      </w:tblGrid>
      <w:tr w:rsidR="00B26526" w:rsidRPr="00AA16BA" w14:paraId="3D3F3163" w14:textId="77777777" w:rsidTr="00BB7A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A6152D" w14:textId="77777777" w:rsidR="00B26526" w:rsidRDefault="00B26526" w:rsidP="00BB7AF8">
            <w:pPr>
              <w:jc w:val="right"/>
            </w:pPr>
            <w:r>
              <w:t>Type</w:t>
            </w:r>
          </w:p>
        </w:tc>
        <w:tc>
          <w:tcPr>
            <w:tcW w:w="7555" w:type="dxa"/>
          </w:tcPr>
          <w:p w14:paraId="76873D14" w14:textId="41E86F82" w:rsidR="00B26526" w:rsidRPr="00AA16BA" w:rsidRDefault="00B26526" w:rsidP="00BB7AF8">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ies.</w:t>
            </w:r>
          </w:p>
        </w:tc>
      </w:tr>
      <w:tr w:rsidR="00B26526" w14:paraId="3FF4E1DB"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566607" w14:textId="77777777" w:rsidR="00B26526" w:rsidRDefault="00B26526" w:rsidP="00B26526">
            <w:pPr>
              <w:jc w:val="right"/>
            </w:pPr>
            <w:r>
              <w:t>Description</w:t>
            </w:r>
          </w:p>
        </w:tc>
        <w:tc>
          <w:tcPr>
            <w:tcW w:w="7555" w:type="dxa"/>
          </w:tcPr>
          <w:p w14:paraId="5994E3D2" w14:textId="5DF35550" w:rsidR="00B26526" w:rsidRDefault="00B26526" w:rsidP="00B26526">
            <w:pPr>
              <w:cnfStyle w:val="000000100000" w:firstRow="0" w:lastRow="0" w:firstColumn="0" w:lastColumn="0" w:oddVBand="0" w:evenVBand="0" w:oddHBand="1" w:evenHBand="0" w:firstRowFirstColumn="0" w:firstRowLastColumn="0" w:lastRowFirstColumn="0" w:lastRowLastColumn="0"/>
            </w:pPr>
            <w:r>
              <w:t>This will be the arbitrary list of entries shown in a carousel.</w:t>
            </w:r>
          </w:p>
        </w:tc>
      </w:tr>
      <w:tr w:rsidR="00B26526" w14:paraId="65A95428" w14:textId="77777777" w:rsidTr="00BB7AF8">
        <w:tc>
          <w:tcPr>
            <w:cnfStyle w:val="001000000000" w:firstRow="0" w:lastRow="0" w:firstColumn="1" w:lastColumn="0" w:oddVBand="0" w:evenVBand="0" w:oddHBand="0" w:evenHBand="0" w:firstRowFirstColumn="0" w:firstRowLastColumn="0" w:lastRowFirstColumn="0" w:lastRowLastColumn="0"/>
            <w:tcW w:w="1795" w:type="dxa"/>
          </w:tcPr>
          <w:p w14:paraId="30895DFC" w14:textId="77777777" w:rsidR="00B26526" w:rsidRDefault="00B26526" w:rsidP="00B26526">
            <w:pPr>
              <w:jc w:val="right"/>
            </w:pPr>
            <w:r>
              <w:t>Values</w:t>
            </w:r>
          </w:p>
        </w:tc>
        <w:tc>
          <w:tcPr>
            <w:tcW w:w="7555" w:type="dxa"/>
          </w:tcPr>
          <w:p w14:paraId="20E754B4" w14:textId="7C1F658D" w:rsidR="00B26526" w:rsidRDefault="00181316" w:rsidP="00B26526">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B26526" w:rsidRPr="00ED7E6D" w14:paraId="410A2F70" w14:textId="77777777" w:rsidTr="00BB7A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C0E6969" w14:textId="77777777" w:rsidR="00B26526" w:rsidRDefault="00B26526" w:rsidP="00B26526">
            <w:pPr>
              <w:jc w:val="right"/>
            </w:pPr>
            <w:r>
              <w:t>Notes</w:t>
            </w:r>
          </w:p>
        </w:tc>
        <w:tc>
          <w:tcPr>
            <w:tcW w:w="7555" w:type="dxa"/>
          </w:tcPr>
          <w:p w14:paraId="3FEEA3AE" w14:textId="77777777" w:rsidR="00B26526" w:rsidRPr="00ED7E6D" w:rsidRDefault="00B26526" w:rsidP="00B26526">
            <w:pPr>
              <w:cnfStyle w:val="000000100000" w:firstRow="0" w:lastRow="0" w:firstColumn="0" w:lastColumn="0" w:oddVBand="0" w:evenVBand="0" w:oddHBand="1" w:evenHBand="0" w:firstRowFirstColumn="0" w:firstRowLastColumn="0" w:lastRowFirstColumn="0" w:lastRowLastColumn="0"/>
            </w:pPr>
            <w:r>
              <w:t>--</w:t>
            </w:r>
          </w:p>
        </w:tc>
      </w:tr>
    </w:tbl>
    <w:p w14:paraId="6A01CAFF" w14:textId="77777777" w:rsidR="00B26526" w:rsidRPr="00794F8B" w:rsidRDefault="00B26526" w:rsidP="00794F8B"/>
    <w:p w14:paraId="7A3BEEBE" w14:textId="27400A96"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r>
        <w:t>icon_filepath</w:t>
      </w:r>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A file path to a png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r>
        <w:t>feed_options Entries</w:t>
      </w:r>
    </w:p>
    <w:p w14:paraId="53E1868C" w14:textId="64E20665" w:rsidR="00205CD8" w:rsidRDefault="00885450" w:rsidP="00885450">
      <w:r>
        <w:t xml:space="preserve">These are the members of the objects that populate the root </w:t>
      </w:r>
      <w:r w:rsidR="004E764D">
        <w:rPr>
          <w:i/>
          <w:iCs/>
        </w:rPr>
        <w:t>feed_options</w:t>
      </w:r>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r>
        <w:t>default_poll</w:t>
      </w:r>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linux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cvusb”</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devpath”</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linux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lastRenderedPageBreak/>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mmal”</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the low-level RaspberryPi VideoCore/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2193761C"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w:t>
            </w:r>
            <w:r w:rsidR="000E5A45">
              <w:t>t</w:t>
            </w:r>
            <w:r>
              <w:t xml:space="preserve">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url”</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more information on these overrides, see windows_poll and linux_poll.</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r>
        <w:t>windows_poll</w:t>
      </w:r>
    </w:p>
    <w:p w14:paraId="2318ECE3" w14:textId="767C70D0"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r>
        <w:t>linux_poll</w:t>
      </w:r>
    </w:p>
    <w:p w14:paraId="0CD82CF7" w14:textId="193E85DC"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r>
        <w:t>dev_path</w:t>
      </w:r>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r w:rsidRPr="00D6743F">
              <w:rPr>
                <w:i/>
                <w:iCs/>
              </w:rPr>
              <w:t>default_poll</w:t>
            </w:r>
            <w:r w:rsidR="00E22F9B">
              <w:t xml:space="preserve">) </w:t>
            </w:r>
            <w:r>
              <w:t>is set to “devpath”</w:t>
            </w:r>
            <w:r w:rsidR="00A773CD">
              <w:t xml:space="preserve"> or “mmal”.</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r>
              <w:t xml:space="preserve">linux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e.g., </w:t>
            </w:r>
            <w:r w:rsidR="00E22F9B" w:rsidRPr="00D6743F">
              <w:rPr>
                <w:i/>
                <w:iCs/>
              </w:rPr>
              <w:t>default_poll</w:t>
            </w:r>
            <w:r w:rsidR="00E22F9B">
              <w:t>) i</w:t>
            </w:r>
            <w:r>
              <w:t>s set to “cvusb”.</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A device index, usable by the OpenCV api.</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33B064A" w14:textId="7C81F2A6" w:rsidR="00B73D38" w:rsidRDefault="00B73D38" w:rsidP="00B73D38">
      <w:pPr>
        <w:pStyle w:val="JSONValueHeader"/>
      </w:pPr>
      <w:r>
        <w:t>mmal_</w:t>
      </w:r>
      <w:r>
        <w:t>ad_gain</w:t>
      </w:r>
    </w:p>
    <w:tbl>
      <w:tblPr>
        <w:tblStyle w:val="PlainTable1"/>
        <w:tblW w:w="0" w:type="auto"/>
        <w:tblLook w:val="04A0" w:firstRow="1" w:lastRow="0" w:firstColumn="1" w:lastColumn="0" w:noHBand="0" w:noVBand="1"/>
      </w:tblPr>
      <w:tblGrid>
        <w:gridCol w:w="1795"/>
        <w:gridCol w:w="7555"/>
      </w:tblGrid>
      <w:tr w:rsidR="00B73D38" w:rsidRPr="00205CD8" w14:paraId="1E0737C4"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A6D301C" w14:textId="77777777" w:rsidR="00B73D38" w:rsidRDefault="00B73D38" w:rsidP="00223DA9">
            <w:pPr>
              <w:jc w:val="right"/>
            </w:pPr>
            <w:r>
              <w:t>Type</w:t>
            </w:r>
          </w:p>
        </w:tc>
        <w:tc>
          <w:tcPr>
            <w:tcW w:w="7555" w:type="dxa"/>
          </w:tcPr>
          <w:p w14:paraId="69DB52DF" w14:textId="19373D39" w:rsidR="00B73D38" w:rsidRPr="00AA16BA" w:rsidRDefault="00B73D38"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rray&lt;float&gt;</w:t>
            </w:r>
          </w:p>
        </w:tc>
      </w:tr>
      <w:tr w:rsidR="00B73D38" w14:paraId="35137FD1"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F30C42" w14:textId="77777777" w:rsidR="00B73D38" w:rsidRDefault="00B73D38" w:rsidP="00223DA9">
            <w:pPr>
              <w:jc w:val="right"/>
            </w:pPr>
            <w:r>
              <w:t>Description</w:t>
            </w:r>
          </w:p>
        </w:tc>
        <w:tc>
          <w:tcPr>
            <w:tcW w:w="7555" w:type="dxa"/>
          </w:tcPr>
          <w:p w14:paraId="565C7C25" w14:textId="0423974E" w:rsidR="00B73D38" w:rsidRPr="00B91215" w:rsidRDefault="00B73D38" w:rsidP="00223DA9">
            <w:pPr>
              <w:cnfStyle w:val="000000100000" w:firstRow="0" w:lastRow="0" w:firstColumn="0" w:lastColumn="0" w:oddVBand="0" w:evenVBand="0" w:oddHBand="1" w:evenHBand="0" w:firstRowFirstColumn="0" w:firstRowLastColumn="0" w:lastRowFirstColumn="0" w:lastRowLastColumn="0"/>
            </w:pPr>
            <w:r>
              <w:t>The explicit static values for the analog and digital gain of the camera.</w:t>
            </w:r>
          </w:p>
        </w:tc>
      </w:tr>
      <w:tr w:rsidR="00B73D38" w14:paraId="4E3B7958"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481B4FBD" w14:textId="77777777" w:rsidR="00B73D38" w:rsidRDefault="00B73D38" w:rsidP="00223DA9">
            <w:pPr>
              <w:jc w:val="right"/>
            </w:pPr>
            <w:r>
              <w:lastRenderedPageBreak/>
              <w:t>Values</w:t>
            </w:r>
          </w:p>
        </w:tc>
        <w:tc>
          <w:tcPr>
            <w:tcW w:w="7555" w:type="dxa"/>
          </w:tcPr>
          <w:p w14:paraId="0CF11EF0" w14:textId="4CEEBF31" w:rsidR="00B73D38" w:rsidRDefault="00B73D38" w:rsidP="00223DA9">
            <w:pPr>
              <w:cnfStyle w:val="000000000000" w:firstRow="0" w:lastRow="0" w:firstColumn="0" w:lastColumn="0" w:oddVBand="0" w:evenVBand="0" w:oddHBand="0" w:evenHBand="0" w:firstRowFirstColumn="0" w:firstRowLastColumn="0" w:lastRowFirstColumn="0" w:lastRowLastColumn="0"/>
            </w:pPr>
            <w:r>
              <w:t>An array of floats. Delete the entry or leave it as an empty array to have the camera use the default setting of dynamic gain adjustment.</w:t>
            </w:r>
          </w:p>
          <w:p w14:paraId="447AF070" w14:textId="77777777" w:rsidR="00B73D38" w:rsidRDefault="00B73D38" w:rsidP="00223DA9">
            <w:pPr>
              <w:cnfStyle w:val="000000000000" w:firstRow="0" w:lastRow="0" w:firstColumn="0" w:lastColumn="0" w:oddVBand="0" w:evenVBand="0" w:oddHBand="0" w:evenHBand="0" w:firstRowFirstColumn="0" w:firstRowLastColumn="0" w:lastRowFirstColumn="0" w:lastRowLastColumn="0"/>
            </w:pPr>
          </w:p>
          <w:p w14:paraId="5ACEE531" w14:textId="12816DCA" w:rsidR="00B73D38" w:rsidRDefault="00B73D38" w:rsidP="00223DA9">
            <w:pPr>
              <w:cnfStyle w:val="000000000000" w:firstRow="0" w:lastRow="0" w:firstColumn="0" w:lastColumn="0" w:oddVBand="0" w:evenVBand="0" w:oddHBand="0" w:evenHBand="0" w:firstRowFirstColumn="0" w:firstRowLastColumn="0" w:lastRowFirstColumn="0" w:lastRowLastColumn="0"/>
            </w:pPr>
            <w:r>
              <w:t>To use, give the array two float values, the first value will be the analog gain, the second will be the digital gain.</w:t>
            </w:r>
          </w:p>
        </w:tc>
      </w:tr>
      <w:tr w:rsidR="00B73D38" w:rsidRPr="00ED7E6D" w14:paraId="26E5363E"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AAF810" w14:textId="77777777" w:rsidR="00B73D38" w:rsidRDefault="00B73D38" w:rsidP="00223DA9">
            <w:pPr>
              <w:jc w:val="right"/>
            </w:pPr>
            <w:r>
              <w:t>Notes</w:t>
            </w:r>
          </w:p>
        </w:tc>
        <w:tc>
          <w:tcPr>
            <w:tcW w:w="7555" w:type="dxa"/>
          </w:tcPr>
          <w:p w14:paraId="4180C44D" w14:textId="77777777" w:rsidR="00B73D38" w:rsidRDefault="00B73D38"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6BFB6882" w14:textId="3B168309" w:rsidR="00B73D38" w:rsidRPr="00ED7E6D" w:rsidRDefault="00B73D38" w:rsidP="00223DA9">
            <w:pPr>
              <w:cnfStyle w:val="000000100000" w:firstRow="0" w:lastRow="0" w:firstColumn="0" w:lastColumn="0" w:oddVBand="0" w:evenVBand="0" w:oddHBand="1" w:evenHBand="0" w:firstRowFirstColumn="0" w:firstRowLastColumn="0" w:lastRowFirstColumn="0" w:lastRowLastColumn="0"/>
            </w:pPr>
            <w:r>
              <w:t>To use explicit values, the array must have exactly two entries.</w:t>
            </w:r>
          </w:p>
        </w:tc>
      </w:tr>
    </w:tbl>
    <w:p w14:paraId="5180BF62" w14:textId="77777777" w:rsidR="00B73D38" w:rsidRDefault="00B73D38" w:rsidP="00E22F9B">
      <w:pPr>
        <w:pStyle w:val="JSONValueHeader"/>
      </w:pPr>
    </w:p>
    <w:p w14:paraId="59EB0D12" w14:textId="569FF4D7" w:rsidR="00E22F9B" w:rsidRDefault="00E22F9B" w:rsidP="00E22F9B">
      <w:pPr>
        <w:pStyle w:val="JSONValueHeader"/>
      </w:pPr>
      <w:r>
        <w:t>mmal_index</w:t>
      </w:r>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r w:rsidRPr="00D6743F">
              <w:rPr>
                <w:i/>
                <w:iCs/>
              </w:rPr>
              <w:t>default_poll</w:t>
            </w:r>
            <w:r>
              <w:t>) is set to “mmal”.</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5E6290CF" w:rsidR="00E22F9B" w:rsidRDefault="00E22F9B" w:rsidP="00AA16BA">
      <w:pPr>
        <w:pStyle w:val="JSONValueHeader"/>
      </w:pPr>
    </w:p>
    <w:p w14:paraId="5040BC79" w14:textId="1C647CF0" w:rsidR="00383F17" w:rsidRDefault="00383F17" w:rsidP="00383F17">
      <w:pPr>
        <w:pStyle w:val="JSONValueHeader"/>
      </w:pPr>
      <w:r>
        <w:t>mmal_</w:t>
      </w:r>
      <w:r>
        <w:t>spam_gain</w:t>
      </w:r>
    </w:p>
    <w:tbl>
      <w:tblPr>
        <w:tblStyle w:val="PlainTable1"/>
        <w:tblW w:w="0" w:type="auto"/>
        <w:tblLook w:val="04A0" w:firstRow="1" w:lastRow="0" w:firstColumn="1" w:lastColumn="0" w:noHBand="0" w:noVBand="1"/>
      </w:tblPr>
      <w:tblGrid>
        <w:gridCol w:w="1795"/>
        <w:gridCol w:w="7555"/>
      </w:tblGrid>
      <w:tr w:rsidR="00383F17" w:rsidRPr="00205CD8" w14:paraId="68A4D983"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8B440C" w14:textId="77777777" w:rsidR="00383F17" w:rsidRDefault="00383F17" w:rsidP="00223DA9">
            <w:pPr>
              <w:jc w:val="right"/>
            </w:pPr>
            <w:r>
              <w:t>Type</w:t>
            </w:r>
          </w:p>
        </w:tc>
        <w:tc>
          <w:tcPr>
            <w:tcW w:w="7555" w:type="dxa"/>
          </w:tcPr>
          <w:p w14:paraId="1FBE7540" w14:textId="152BE329" w:rsidR="00383F17" w:rsidRPr="00AA16BA" w:rsidRDefault="00383F17"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ool</w:t>
            </w:r>
          </w:p>
        </w:tc>
      </w:tr>
      <w:tr w:rsidR="00383F17" w14:paraId="21B62B8B"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395873" w14:textId="77777777" w:rsidR="00383F17" w:rsidRDefault="00383F17" w:rsidP="00223DA9">
            <w:pPr>
              <w:jc w:val="right"/>
            </w:pPr>
            <w:r>
              <w:t>Description</w:t>
            </w:r>
          </w:p>
        </w:tc>
        <w:tc>
          <w:tcPr>
            <w:tcW w:w="7555" w:type="dxa"/>
          </w:tcPr>
          <w:p w14:paraId="0E02EFCC" w14:textId="2EAA899E" w:rsidR="00383F17" w:rsidRPr="00B91215" w:rsidRDefault="00383F17" w:rsidP="00223DA9">
            <w:pPr>
              <w:cnfStyle w:val="000000100000" w:firstRow="0" w:lastRow="0" w:firstColumn="0" w:lastColumn="0" w:oddVBand="0" w:evenVBand="0" w:oddHBand="1" w:evenHBand="0" w:firstRowFirstColumn="0" w:firstRowLastColumn="0" w:lastRowFirstColumn="0" w:lastRowLastColumn="0"/>
            </w:pPr>
            <w:r>
              <w:t>Parameter for mmal values to output control properties whenever they’re changed.</w:t>
            </w:r>
          </w:p>
        </w:tc>
      </w:tr>
      <w:tr w:rsidR="00383F17" w14:paraId="2605DF13"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64B14371" w14:textId="77777777" w:rsidR="00383F17" w:rsidRDefault="00383F17" w:rsidP="00223DA9">
            <w:pPr>
              <w:jc w:val="right"/>
            </w:pPr>
            <w:r>
              <w:t>Values</w:t>
            </w:r>
          </w:p>
        </w:tc>
        <w:tc>
          <w:tcPr>
            <w:tcW w:w="7555" w:type="dxa"/>
          </w:tcPr>
          <w:p w14:paraId="3E4A94B0"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r>
              <w:t>If true, then whenever a camera control property is changed, it will output the camera controls to the output terminal.</w:t>
            </w:r>
          </w:p>
          <w:p w14:paraId="2E1A33D2"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p>
          <w:p w14:paraId="20175BE6"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r>
              <w:t xml:space="preserve">Note that this will work when explicit gains are set, but you will not see any changes for the locked gain values. </w:t>
            </w:r>
          </w:p>
          <w:p w14:paraId="5556A5B1" w14:textId="77777777" w:rsidR="00383F17" w:rsidRDefault="00383F17" w:rsidP="00223DA9">
            <w:pPr>
              <w:cnfStyle w:val="000000000000" w:firstRow="0" w:lastRow="0" w:firstColumn="0" w:lastColumn="0" w:oddVBand="0" w:evenVBand="0" w:oddHBand="0" w:evenHBand="0" w:firstRowFirstColumn="0" w:firstRowLastColumn="0" w:lastRowFirstColumn="0" w:lastRowLastColumn="0"/>
            </w:pPr>
          </w:p>
          <w:p w14:paraId="64979396" w14:textId="3EB94079" w:rsidR="00383F17" w:rsidRDefault="00383F17" w:rsidP="00223DA9">
            <w:pPr>
              <w:cnfStyle w:val="000000000000" w:firstRow="0" w:lastRow="0" w:firstColumn="0" w:lastColumn="0" w:oddVBand="0" w:evenVBand="0" w:oddHBand="0" w:evenHBand="0" w:firstRowFirstColumn="0" w:firstRowLastColumn="0" w:lastRowFirstColumn="0" w:lastRowLastColumn="0"/>
            </w:pPr>
            <w:r>
              <w:t>Also, the output does not happen at any expected rate. They are only output when the camera changes values, which it will do at arbitrary times.</w:t>
            </w:r>
          </w:p>
        </w:tc>
      </w:tr>
      <w:tr w:rsidR="00383F17" w:rsidRPr="00ED7E6D" w14:paraId="6032BD1A"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A4B9FDD" w14:textId="77777777" w:rsidR="00383F17" w:rsidRDefault="00383F17" w:rsidP="00223DA9">
            <w:pPr>
              <w:jc w:val="right"/>
            </w:pPr>
            <w:r>
              <w:t>Notes</w:t>
            </w:r>
          </w:p>
        </w:tc>
        <w:tc>
          <w:tcPr>
            <w:tcW w:w="7555" w:type="dxa"/>
          </w:tcPr>
          <w:p w14:paraId="3D453ECE" w14:textId="77777777" w:rsidR="00383F17" w:rsidRDefault="00383F17"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16E4BCFC" w14:textId="61C7CE6B" w:rsidR="00383F17" w:rsidRPr="00ED7E6D" w:rsidRDefault="00383F17" w:rsidP="00223DA9">
            <w:pPr>
              <w:cnfStyle w:val="000000100000" w:firstRow="0" w:lastRow="0" w:firstColumn="0" w:lastColumn="0" w:oddVBand="0" w:evenVBand="0" w:oddHBand="1" w:evenHBand="0" w:firstRowFirstColumn="0" w:firstRowLastColumn="0" w:lastRowFirstColumn="0" w:lastRowLastColumn="0"/>
            </w:pPr>
            <w:r>
              <w:t>This may cause a lot of terminal spam.</w:t>
            </w:r>
          </w:p>
        </w:tc>
      </w:tr>
    </w:tbl>
    <w:p w14:paraId="6F45A89D" w14:textId="77777777" w:rsidR="00383F17" w:rsidRDefault="00383F17" w:rsidP="00AA16BA">
      <w:pPr>
        <w:pStyle w:val="JSONValueHeader"/>
      </w:pPr>
    </w:p>
    <w:p w14:paraId="11B683DF" w14:textId="7046AFFD" w:rsidR="00B73D38" w:rsidRDefault="00B73D38" w:rsidP="00B73D38">
      <w:pPr>
        <w:pStyle w:val="JSONValueHeader"/>
      </w:pPr>
      <w:r>
        <w:t>mmal_</w:t>
      </w:r>
      <w:r>
        <w:t>wb</w:t>
      </w:r>
      <w:r>
        <w:t>_gain</w:t>
      </w:r>
    </w:p>
    <w:tbl>
      <w:tblPr>
        <w:tblStyle w:val="PlainTable1"/>
        <w:tblW w:w="0" w:type="auto"/>
        <w:tblLook w:val="04A0" w:firstRow="1" w:lastRow="0" w:firstColumn="1" w:lastColumn="0" w:noHBand="0" w:noVBand="1"/>
      </w:tblPr>
      <w:tblGrid>
        <w:gridCol w:w="1795"/>
        <w:gridCol w:w="7555"/>
      </w:tblGrid>
      <w:tr w:rsidR="00B73D38" w:rsidRPr="00205CD8" w14:paraId="2E836304" w14:textId="77777777" w:rsidTr="00223D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EDABE6" w14:textId="77777777" w:rsidR="00B73D38" w:rsidRDefault="00B73D38" w:rsidP="00223DA9">
            <w:pPr>
              <w:jc w:val="right"/>
            </w:pPr>
            <w:r>
              <w:t>Type</w:t>
            </w:r>
          </w:p>
        </w:tc>
        <w:tc>
          <w:tcPr>
            <w:tcW w:w="7555" w:type="dxa"/>
          </w:tcPr>
          <w:p w14:paraId="35E85EA3" w14:textId="77777777" w:rsidR="00B73D38" w:rsidRPr="00AA16BA" w:rsidRDefault="00B73D38" w:rsidP="00223D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Array&lt;float&gt;</w:t>
            </w:r>
          </w:p>
        </w:tc>
      </w:tr>
      <w:tr w:rsidR="00B73D38" w14:paraId="3C8951B4"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17A5517" w14:textId="77777777" w:rsidR="00B73D38" w:rsidRDefault="00B73D38" w:rsidP="00223DA9">
            <w:pPr>
              <w:jc w:val="right"/>
            </w:pPr>
            <w:r>
              <w:t>Description</w:t>
            </w:r>
          </w:p>
        </w:tc>
        <w:tc>
          <w:tcPr>
            <w:tcW w:w="7555" w:type="dxa"/>
          </w:tcPr>
          <w:p w14:paraId="4D1F1584" w14:textId="297C5F54" w:rsidR="00B73D38" w:rsidRPr="00B91215" w:rsidRDefault="00B73D38" w:rsidP="00223DA9">
            <w:pPr>
              <w:cnfStyle w:val="000000100000" w:firstRow="0" w:lastRow="0" w:firstColumn="0" w:lastColumn="0" w:oddVBand="0" w:evenVBand="0" w:oddHBand="1" w:evenHBand="0" w:firstRowFirstColumn="0" w:firstRowLastColumn="0" w:lastRowFirstColumn="0" w:lastRowLastColumn="0"/>
            </w:pPr>
            <w:r>
              <w:t xml:space="preserve">The explicit static values for the </w:t>
            </w:r>
            <w:r>
              <w:t>white balance gain settings of the camera</w:t>
            </w:r>
            <w:r>
              <w:t>.</w:t>
            </w:r>
          </w:p>
        </w:tc>
      </w:tr>
      <w:tr w:rsidR="00B73D38" w14:paraId="525B02AB" w14:textId="77777777" w:rsidTr="00223DA9">
        <w:tc>
          <w:tcPr>
            <w:cnfStyle w:val="001000000000" w:firstRow="0" w:lastRow="0" w:firstColumn="1" w:lastColumn="0" w:oddVBand="0" w:evenVBand="0" w:oddHBand="0" w:evenHBand="0" w:firstRowFirstColumn="0" w:firstRowLastColumn="0" w:lastRowFirstColumn="0" w:lastRowLastColumn="0"/>
            <w:tcW w:w="1795" w:type="dxa"/>
          </w:tcPr>
          <w:p w14:paraId="7B104925" w14:textId="77777777" w:rsidR="00B73D38" w:rsidRDefault="00B73D38" w:rsidP="00223DA9">
            <w:pPr>
              <w:jc w:val="right"/>
            </w:pPr>
            <w:r>
              <w:t>Values</w:t>
            </w:r>
          </w:p>
        </w:tc>
        <w:tc>
          <w:tcPr>
            <w:tcW w:w="7555" w:type="dxa"/>
          </w:tcPr>
          <w:p w14:paraId="3AD2F9B7" w14:textId="157706C0" w:rsidR="00B73D38" w:rsidRDefault="00B73D38" w:rsidP="00223DA9">
            <w:pPr>
              <w:cnfStyle w:val="000000000000" w:firstRow="0" w:lastRow="0" w:firstColumn="0" w:lastColumn="0" w:oddVBand="0" w:evenVBand="0" w:oddHBand="0" w:evenHBand="0" w:firstRowFirstColumn="0" w:firstRowLastColumn="0" w:lastRowFirstColumn="0" w:lastRowLastColumn="0"/>
            </w:pPr>
            <w:r>
              <w:t xml:space="preserve">An array of floats. Delete the entry or leave it as an empty array to have the camera use the default setting of dynamic </w:t>
            </w:r>
            <w:r>
              <w:t>white balance</w:t>
            </w:r>
            <w:r>
              <w:t xml:space="preserve"> gain</w:t>
            </w:r>
            <w:r>
              <w:t xml:space="preserve"> adjustment</w:t>
            </w:r>
            <w:r>
              <w:t>.</w:t>
            </w:r>
          </w:p>
          <w:p w14:paraId="4AC2C343" w14:textId="77777777" w:rsidR="00B73D38" w:rsidRDefault="00B73D38" w:rsidP="00223DA9">
            <w:pPr>
              <w:cnfStyle w:val="000000000000" w:firstRow="0" w:lastRow="0" w:firstColumn="0" w:lastColumn="0" w:oddVBand="0" w:evenVBand="0" w:oddHBand="0" w:evenHBand="0" w:firstRowFirstColumn="0" w:firstRowLastColumn="0" w:lastRowFirstColumn="0" w:lastRowLastColumn="0"/>
            </w:pPr>
          </w:p>
          <w:p w14:paraId="2CC9BCC1" w14:textId="4EB666AA" w:rsidR="00B73D38" w:rsidRDefault="00B73D38" w:rsidP="00223DA9">
            <w:pPr>
              <w:cnfStyle w:val="000000000000" w:firstRow="0" w:lastRow="0" w:firstColumn="0" w:lastColumn="0" w:oddVBand="0" w:evenVBand="0" w:oddHBand="0" w:evenHBand="0" w:firstRowFirstColumn="0" w:firstRowLastColumn="0" w:lastRowFirstColumn="0" w:lastRowLastColumn="0"/>
            </w:pPr>
            <w:r>
              <w:lastRenderedPageBreak/>
              <w:t xml:space="preserve">To use, give the array two float values, the first value will be the </w:t>
            </w:r>
            <w:r>
              <w:t>red</w:t>
            </w:r>
            <w:r>
              <w:t xml:space="preserve"> gain, the second will be the </w:t>
            </w:r>
            <w:r>
              <w:t>blue</w:t>
            </w:r>
            <w:r>
              <w:t xml:space="preserve"> gain.</w:t>
            </w:r>
          </w:p>
        </w:tc>
      </w:tr>
      <w:tr w:rsidR="00B73D38" w:rsidRPr="00ED7E6D" w14:paraId="513B83A0" w14:textId="77777777" w:rsidTr="00223D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8229B3" w14:textId="77777777" w:rsidR="00B73D38" w:rsidRDefault="00B73D38" w:rsidP="00223DA9">
            <w:pPr>
              <w:jc w:val="right"/>
            </w:pPr>
            <w:r>
              <w:lastRenderedPageBreak/>
              <w:t>Notes</w:t>
            </w:r>
          </w:p>
        </w:tc>
        <w:tc>
          <w:tcPr>
            <w:tcW w:w="7555" w:type="dxa"/>
          </w:tcPr>
          <w:p w14:paraId="048667C3" w14:textId="77777777" w:rsidR="00B73D38" w:rsidRDefault="00B73D38" w:rsidP="00223DA9">
            <w:pPr>
              <w:cnfStyle w:val="000000100000" w:firstRow="0" w:lastRow="0" w:firstColumn="0" w:lastColumn="0" w:oddVBand="0" w:evenVBand="0" w:oddHBand="1" w:evenHBand="0" w:firstRowFirstColumn="0" w:firstRowLastColumn="0" w:lastRowFirstColumn="0" w:lastRowLastColumn="0"/>
            </w:pPr>
            <w:r>
              <w:t>Only supported for MMAL polling.</w:t>
            </w:r>
          </w:p>
          <w:p w14:paraId="33474C01" w14:textId="4B6BC321" w:rsidR="00B73D38" w:rsidRPr="00ED7E6D" w:rsidRDefault="00B73D38" w:rsidP="00223DA9">
            <w:pPr>
              <w:cnfStyle w:val="000000100000" w:firstRow="0" w:lastRow="0" w:firstColumn="0" w:lastColumn="0" w:oddVBand="0" w:evenVBand="0" w:oddHBand="1" w:evenHBand="0" w:firstRowFirstColumn="0" w:firstRowLastColumn="0" w:lastRowFirstColumn="0" w:lastRowLastColumn="0"/>
            </w:pPr>
            <w:r>
              <w:t>To</w:t>
            </w:r>
            <w:r>
              <w:t xml:space="preserve"> use explicit values, the array must have exactly two entries.</w:t>
            </w:r>
          </w:p>
        </w:tc>
      </w:tr>
    </w:tbl>
    <w:p w14:paraId="176882A2" w14:textId="77777777" w:rsidR="00B73D38" w:rsidRDefault="00B73D38" w:rsidP="00AA16BA">
      <w:pPr>
        <w:pStyle w:val="JSONValueHeader"/>
      </w:pPr>
    </w:p>
    <w:p w14:paraId="2382E52E" w14:textId="6233E0B3" w:rsidR="00C90919" w:rsidRDefault="00C90919" w:rsidP="00C90919">
      <w:pPr>
        <w:pStyle w:val="JSONValueHeader"/>
      </w:pPr>
      <w:r>
        <w:t>flip_horiz</w:t>
      </w:r>
    </w:p>
    <w:tbl>
      <w:tblPr>
        <w:tblStyle w:val="PlainTable1"/>
        <w:tblW w:w="0" w:type="auto"/>
        <w:tblLook w:val="04A0" w:firstRow="1" w:lastRow="0" w:firstColumn="1" w:lastColumn="0" w:noHBand="0" w:noVBand="1"/>
      </w:tblPr>
      <w:tblGrid>
        <w:gridCol w:w="1795"/>
        <w:gridCol w:w="7555"/>
      </w:tblGrid>
      <w:tr w:rsidR="00C90919" w:rsidRPr="00205CD8" w14:paraId="20BD1C4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9EE00A" w14:textId="77777777" w:rsidR="00C90919" w:rsidRDefault="00C90919" w:rsidP="00992DB2">
            <w:pPr>
              <w:jc w:val="right"/>
            </w:pPr>
            <w:r>
              <w:t>Type</w:t>
            </w:r>
          </w:p>
        </w:tc>
        <w:tc>
          <w:tcPr>
            <w:tcW w:w="7555" w:type="dxa"/>
          </w:tcPr>
          <w:p w14:paraId="3D05C0AA" w14:textId="77777777"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02DD7D1D"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1F31741" w14:textId="77777777" w:rsidR="00C90919" w:rsidRDefault="00C90919" w:rsidP="00992DB2">
            <w:pPr>
              <w:jc w:val="right"/>
            </w:pPr>
            <w:r>
              <w:t>Description</w:t>
            </w:r>
          </w:p>
        </w:tc>
        <w:tc>
          <w:tcPr>
            <w:tcW w:w="7555" w:type="dxa"/>
          </w:tcPr>
          <w:p w14:paraId="35CFE052" w14:textId="023F09DF"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horizontally mirrored.</w:t>
            </w:r>
          </w:p>
        </w:tc>
      </w:tr>
      <w:tr w:rsidR="00C90919" w14:paraId="368B775A"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0615746A" w14:textId="77777777" w:rsidR="00C90919" w:rsidRDefault="00C90919" w:rsidP="00992DB2">
            <w:pPr>
              <w:jc w:val="right"/>
            </w:pPr>
            <w:r>
              <w:t>Values</w:t>
            </w:r>
          </w:p>
        </w:tc>
        <w:tc>
          <w:tcPr>
            <w:tcW w:w="7555" w:type="dxa"/>
          </w:tcPr>
          <w:p w14:paraId="5E1A6B19" w14:textId="6CD4BD89"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horizontally. Else, their horizontalness will be left alone.</w:t>
            </w:r>
          </w:p>
        </w:tc>
      </w:tr>
      <w:tr w:rsidR="00C90919" w:rsidRPr="00ED7E6D" w14:paraId="5D8D47E8"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6E8DCA" w14:textId="77777777" w:rsidR="00C90919" w:rsidRDefault="00C90919" w:rsidP="00992DB2">
            <w:pPr>
              <w:jc w:val="right"/>
            </w:pPr>
            <w:r>
              <w:t>Notes</w:t>
            </w:r>
          </w:p>
        </w:tc>
        <w:tc>
          <w:tcPr>
            <w:tcW w:w="7555" w:type="dxa"/>
          </w:tcPr>
          <w:p w14:paraId="6F424CE8" w14:textId="79048DBC"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372BB9C7" w14:textId="100C7137" w:rsidR="00C90919" w:rsidRDefault="00C90919" w:rsidP="00AA16BA">
      <w:pPr>
        <w:pStyle w:val="JSONValueHeader"/>
      </w:pPr>
    </w:p>
    <w:p w14:paraId="2804A568" w14:textId="0EDC0948" w:rsidR="00C90919" w:rsidRDefault="00C90919" w:rsidP="00C90919">
      <w:pPr>
        <w:pStyle w:val="JSONValueHeader"/>
      </w:pPr>
      <w:r>
        <w:t>flip_vert</w:t>
      </w:r>
    </w:p>
    <w:tbl>
      <w:tblPr>
        <w:tblStyle w:val="PlainTable1"/>
        <w:tblW w:w="0" w:type="auto"/>
        <w:tblLook w:val="04A0" w:firstRow="1" w:lastRow="0" w:firstColumn="1" w:lastColumn="0" w:noHBand="0" w:noVBand="1"/>
      </w:tblPr>
      <w:tblGrid>
        <w:gridCol w:w="1795"/>
        <w:gridCol w:w="7555"/>
      </w:tblGrid>
      <w:tr w:rsidR="00C90919" w:rsidRPr="00205CD8" w14:paraId="3342449A" w14:textId="77777777" w:rsidTr="00992D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4A571A" w14:textId="77777777" w:rsidR="00C90919" w:rsidRDefault="00C90919" w:rsidP="00992DB2">
            <w:pPr>
              <w:jc w:val="right"/>
            </w:pPr>
            <w:r>
              <w:t>Type</w:t>
            </w:r>
          </w:p>
        </w:tc>
        <w:tc>
          <w:tcPr>
            <w:tcW w:w="7555" w:type="dxa"/>
          </w:tcPr>
          <w:p w14:paraId="1FFC75DC" w14:textId="4207A0A4" w:rsidR="00C90919" w:rsidRPr="00AA16BA" w:rsidRDefault="00C90919" w:rsidP="00992DB2">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C90919" w14:paraId="1282FB1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4E8CF5" w14:textId="77777777" w:rsidR="00C90919" w:rsidRDefault="00C90919" w:rsidP="00992DB2">
            <w:pPr>
              <w:jc w:val="right"/>
            </w:pPr>
            <w:r>
              <w:t>Description</w:t>
            </w:r>
          </w:p>
        </w:tc>
        <w:tc>
          <w:tcPr>
            <w:tcW w:w="7555" w:type="dxa"/>
          </w:tcPr>
          <w:p w14:paraId="308251A5" w14:textId="35E77A6B" w:rsidR="00C90919" w:rsidRDefault="00C90919" w:rsidP="00992DB2">
            <w:pPr>
              <w:cnfStyle w:val="000000100000" w:firstRow="0" w:lastRow="0" w:firstColumn="0" w:lastColumn="0" w:oddVBand="0" w:evenVBand="0" w:oddHBand="1" w:evenHBand="0" w:firstRowFirstColumn="0" w:firstRowLastColumn="0" w:lastRowFirstColumn="0" w:lastRowLastColumn="0"/>
            </w:pPr>
            <w:r>
              <w:t>If true, the images being polled will be vertically mirrored.</w:t>
            </w:r>
          </w:p>
        </w:tc>
      </w:tr>
      <w:tr w:rsidR="00C90919" w14:paraId="37D879F0" w14:textId="77777777" w:rsidTr="00992DB2">
        <w:tc>
          <w:tcPr>
            <w:cnfStyle w:val="001000000000" w:firstRow="0" w:lastRow="0" w:firstColumn="1" w:lastColumn="0" w:oddVBand="0" w:evenVBand="0" w:oddHBand="0" w:evenHBand="0" w:firstRowFirstColumn="0" w:firstRowLastColumn="0" w:lastRowFirstColumn="0" w:lastRowLastColumn="0"/>
            <w:tcW w:w="1795" w:type="dxa"/>
          </w:tcPr>
          <w:p w14:paraId="45E75428" w14:textId="77777777" w:rsidR="00C90919" w:rsidRDefault="00C90919" w:rsidP="00992DB2">
            <w:pPr>
              <w:jc w:val="right"/>
            </w:pPr>
            <w:r>
              <w:t>Values</w:t>
            </w:r>
          </w:p>
        </w:tc>
        <w:tc>
          <w:tcPr>
            <w:tcW w:w="7555" w:type="dxa"/>
          </w:tcPr>
          <w:p w14:paraId="1588B019" w14:textId="63998B1D" w:rsidR="00C90919" w:rsidRDefault="00C90919" w:rsidP="00992DB2">
            <w:pPr>
              <w:cnfStyle w:val="000000000000" w:firstRow="0" w:lastRow="0" w:firstColumn="0" w:lastColumn="0" w:oddVBand="0" w:evenVBand="0" w:oddHBand="0" w:evenHBand="0" w:firstRowFirstColumn="0" w:firstRowLastColumn="0" w:lastRowFirstColumn="0" w:lastRowLastColumn="0"/>
            </w:pPr>
            <w:r>
              <w:t>true to mirror the polled images vertically. Else, their verticalness will be left alone.</w:t>
            </w:r>
          </w:p>
        </w:tc>
      </w:tr>
      <w:tr w:rsidR="00C90919" w:rsidRPr="00ED7E6D" w14:paraId="6F459FA7" w14:textId="77777777" w:rsidTr="00992DB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CAB146" w14:textId="77777777" w:rsidR="00C90919" w:rsidRDefault="00C90919" w:rsidP="00992DB2">
            <w:pPr>
              <w:jc w:val="right"/>
            </w:pPr>
            <w:r>
              <w:t>Notes</w:t>
            </w:r>
          </w:p>
        </w:tc>
        <w:tc>
          <w:tcPr>
            <w:tcW w:w="7555" w:type="dxa"/>
          </w:tcPr>
          <w:p w14:paraId="28FF900A" w14:textId="3C180144" w:rsidR="00C90919" w:rsidRPr="00B91215" w:rsidRDefault="00C90919" w:rsidP="00992DB2">
            <w:pPr>
              <w:cnfStyle w:val="000000100000" w:firstRow="0" w:lastRow="0" w:firstColumn="0" w:lastColumn="0" w:oddVBand="0" w:evenVBand="0" w:oddHBand="1" w:evenHBand="0" w:firstRowFirstColumn="0" w:firstRowLastColumn="0" w:lastRowFirstColumn="0" w:lastRowLastColumn="0"/>
            </w:pPr>
            <w:r>
              <w:t>Depending on the internal or low-level support of the camera or its drivers, this may (or may not) incur compute overhead.</w:t>
            </w:r>
          </w:p>
        </w:tc>
      </w:tr>
    </w:tbl>
    <w:p w14:paraId="6955AAB6" w14:textId="77777777" w:rsidR="00C90919" w:rsidRDefault="00C90919" w:rsidP="00AA16BA">
      <w:pPr>
        <w:pStyle w:val="JSONValueHeader"/>
      </w:pPr>
    </w:p>
    <w:p w14:paraId="35E32816" w14:textId="77777777" w:rsidR="00205CD8" w:rsidRDefault="00205CD8" w:rsidP="00AA16BA">
      <w:pPr>
        <w:pStyle w:val="JSONValueHeader"/>
      </w:pPr>
      <w:r>
        <w:t>menu_targ</w:t>
      </w:r>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r>
              <w:rPr>
                <w:i/>
                <w:iCs/>
              </w:rPr>
              <w:t>feed_options</w:t>
            </w:r>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r>
        <w:t>pipe_chans</w:t>
      </w:r>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r w:rsidR="00E22F9B" w:rsidRPr="00D6743F">
              <w:rPr>
                <w:i/>
                <w:iCs/>
              </w:rPr>
              <w:t>default_poll</w:t>
            </w:r>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r>
        <w:t>pipe_cmd</w:t>
      </w:r>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lastRenderedPageBreak/>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r w:rsidR="00E22F9B" w:rsidRPr="00D6743F">
              <w:rPr>
                <w:i/>
                <w:iCs/>
              </w:rPr>
              <w:t>default_poll</w:t>
            </w:r>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r>
        <w:t>pipe_height</w:t>
      </w:r>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211B5F84" w:rsidR="00205CD8" w:rsidRDefault="001D1DF7" w:rsidP="00AA16BA">
            <w:pPr>
              <w:cnfStyle w:val="000000100000" w:firstRow="0" w:lastRow="0" w:firstColumn="0" w:lastColumn="0" w:oddVBand="0" w:evenVBand="0" w:oddHBand="1" w:evenHBand="0" w:firstRowFirstColumn="0" w:firstRowLastColumn="0" w:lastRowFirstColumn="0" w:lastRowLastColumn="0"/>
            </w:pPr>
            <w:r>
              <w:t>The image height to u</w:t>
            </w:r>
            <w:r w:rsidR="00844B06">
              <w:t xml:space="preserve">se when the polling method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234976AA" w14:textId="48691409" w:rsidR="00205CD8" w:rsidRPr="00172B0E"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172B0E">
              <w:rPr>
                <w:rFonts w:cstheme="minorHAnsi"/>
              </w:rPr>
              <w:t>The height of the images being streamed from the external program’s output pipe.</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r>
        <w:t>pipe_width</w:t>
      </w:r>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4CFBAEDA" w:rsidR="00205CD8" w:rsidRDefault="001D1DF7" w:rsidP="00AA16BA">
            <w:pPr>
              <w:cnfStyle w:val="000000100000" w:firstRow="0" w:lastRow="0" w:firstColumn="0" w:lastColumn="0" w:oddVBand="0" w:evenVBand="0" w:oddHBand="1" w:evenHBand="0" w:firstRowFirstColumn="0" w:firstRowLastColumn="0" w:lastRowFirstColumn="0" w:lastRowLastColumn="0"/>
            </w:pPr>
            <w:r>
              <w:t xml:space="preserve">The image width to use </w:t>
            </w:r>
            <w:r w:rsidR="00844B06">
              <w:t>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6EE5BB6A" w14:textId="0A79F2E8" w:rsidR="00205CD8" w:rsidRPr="003D1176" w:rsidRDefault="00172B0E" w:rsidP="00AA16BA">
            <w:pPr>
              <w:cnfStyle w:val="000000000000" w:firstRow="0" w:lastRow="0" w:firstColumn="0" w:lastColumn="0" w:oddVBand="0" w:evenVBand="0" w:oddHBand="0" w:evenHBand="0" w:firstRowFirstColumn="0" w:firstRowLastColumn="0" w:lastRowFirstColumn="0" w:lastRowLastColumn="0"/>
              <w:rPr>
                <w:rFonts w:cstheme="minorHAnsi"/>
              </w:rPr>
            </w:pPr>
            <w:r w:rsidRPr="003D1176">
              <w:rPr>
                <w:rFonts w:cstheme="minorHAnsi"/>
              </w:rPr>
              <w:t>The width of the images being streamed from the external program’s output pipe.</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r w:rsidRPr="004E1F63">
              <w:rPr>
                <w:i/>
                <w:iCs/>
              </w:rPr>
              <w:t>static_threshold</w:t>
            </w:r>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0BF76A77"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3FE746BB" w14:textId="020CA5DD" w:rsidR="00C43A47" w:rsidRDefault="00C43A47" w:rsidP="00C43A47">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w:t>
            </w:r>
            <w:r>
              <w:rPr>
                <w:rFonts w:ascii="Consolas" w:hAnsi="Consolas"/>
                <w:b/>
                <w:bCs/>
              </w:rPr>
              <w:t>none</w:t>
            </w:r>
            <w:r w:rsidRPr="001506D6">
              <w:rPr>
                <w:rFonts w:ascii="Consolas" w:hAnsi="Consolas"/>
                <w:b/>
                <w:bCs/>
              </w:rPr>
              <w:t>”</w:t>
            </w:r>
          </w:p>
          <w:p w14:paraId="3A43CCF4" w14:textId="35365D43" w:rsidR="00C43A47" w:rsidRPr="00C43A47" w:rsidRDefault="00C43A47" w:rsidP="00C43A47">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Do not apply image processing.</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w:t>
            </w:r>
          </w:p>
          <w:p w14:paraId="1D09A951" w14:textId="6202552F"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lastRenderedPageBreak/>
              <w:t>Use a threshold calculated from Yen’s algorithm.</w:t>
            </w:r>
            <w:r w:rsidR="00C43A47">
              <w:t xml:space="preserve"> This is currently using a process similar to the original CVG GAIN application.</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_compressed”</w:t>
            </w:r>
          </w:p>
          <w:p w14:paraId="61F03660" w14:textId="6C815F4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 xml:space="preserve">Use a threshold calculated from Yen’s algorithm. This is a simplified version that optimizes out expensive and low-impact parts of the </w:t>
            </w:r>
            <w:r w:rsidRPr="00C43A47">
              <w:rPr>
                <w:rFonts w:ascii="Consolas" w:hAnsi="Consolas"/>
              </w:rPr>
              <w:t>yen_threshold</w:t>
            </w:r>
            <w:r>
              <w:t xml:space="preserve"> process.</w:t>
            </w: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_threshold”</w:t>
            </w:r>
          </w:p>
          <w:p w14:paraId="49295BDA" w14:textId="74535ADA"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For development – use a PNG image as a placeholder camera string. This gets rid of the dependency for a camera, creates a static unchanging benchmark image, and does not require camera initialization time.</w:t>
            </w: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two_stdev_from_mean”</w:t>
            </w:r>
          </w:p>
          <w:p w14:paraId="4D78FCF2" w14:textId="06EA3D96" w:rsidR="00343629" w:rsidRDefault="00C43A47"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threshold method calculates the mean and thresholds using a value that’s two standard deviations below that mean.</w:t>
            </w: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lastRenderedPageBreak/>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r>
        <w:t>static_img</w:t>
      </w:r>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r>
        <w:t>stream_width</w:t>
      </w:r>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r>
        <w:t>stream_height</w:t>
      </w:r>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lastRenderedPageBreak/>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r>
        <w:t>uri</w:t>
      </w:r>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r>
              <w:rPr>
                <w:i/>
                <w:iCs/>
              </w:rPr>
              <w:t>default_poll</w:t>
            </w:r>
            <w:r>
              <w:t xml:space="preserve"> is set to </w:t>
            </w:r>
            <w:r w:rsidR="001110C1">
              <w:t xml:space="preserve">“url”.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53C32E72" w:rsidR="00205CD8" w:rsidRDefault="00C929FD" w:rsidP="00AA16BA">
      <w:pPr>
        <w:pStyle w:val="JSONValueHeader"/>
      </w:pPr>
      <w:r w:rsidRPr="00C929FD">
        <w:t>video_exposure_micro</w:t>
      </w:r>
    </w:p>
    <w:tbl>
      <w:tblPr>
        <w:tblStyle w:val="PlainTable1"/>
        <w:tblW w:w="0" w:type="auto"/>
        <w:tblLook w:val="04A0" w:firstRow="1" w:lastRow="0" w:firstColumn="1" w:lastColumn="0" w:noHBand="0" w:noVBand="1"/>
      </w:tblPr>
      <w:tblGrid>
        <w:gridCol w:w="1795"/>
        <w:gridCol w:w="7555"/>
      </w:tblGrid>
      <w:tr w:rsidR="00C929FD" w:rsidRPr="00AA16BA" w14:paraId="11101137" w14:textId="77777777" w:rsidTr="00EF51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B195B6" w14:textId="77777777" w:rsidR="00C929FD" w:rsidRDefault="00C929FD" w:rsidP="00EF5132">
            <w:pPr>
              <w:jc w:val="right"/>
            </w:pPr>
            <w:r>
              <w:t>Type</w:t>
            </w:r>
          </w:p>
        </w:tc>
        <w:tc>
          <w:tcPr>
            <w:tcW w:w="7555" w:type="dxa"/>
          </w:tcPr>
          <w:p w14:paraId="26C93C03" w14:textId="77777777" w:rsidR="00C929FD" w:rsidRPr="00AA16BA" w:rsidRDefault="00C929FD" w:rsidP="00EF5132">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C929FD" w14:paraId="1F6D635E"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0712174" w14:textId="77777777" w:rsidR="00C929FD" w:rsidRDefault="00C929FD" w:rsidP="00EF5132">
            <w:pPr>
              <w:jc w:val="right"/>
            </w:pPr>
            <w:r>
              <w:t>Description</w:t>
            </w:r>
          </w:p>
        </w:tc>
        <w:tc>
          <w:tcPr>
            <w:tcW w:w="7555" w:type="dxa"/>
          </w:tcPr>
          <w:p w14:paraId="7F1D3B00" w14:textId="7FA47275" w:rsidR="00C929FD" w:rsidRDefault="00C929FD" w:rsidP="00EF5132">
            <w:pPr>
              <w:cnfStyle w:val="000000100000" w:firstRow="0" w:lastRow="0" w:firstColumn="0" w:lastColumn="0" w:oddVBand="0" w:evenVBand="0" w:oddHBand="1" w:evenHBand="0" w:firstRowFirstColumn="0" w:firstRowLastColumn="0" w:lastRowFirstColumn="0" w:lastRowLastColumn="0"/>
            </w:pPr>
            <w:r>
              <w:t>The exposure time for capturing camera frames.</w:t>
            </w:r>
          </w:p>
        </w:tc>
      </w:tr>
      <w:tr w:rsidR="00C929FD" w14:paraId="6F39F177" w14:textId="77777777" w:rsidTr="00EF5132">
        <w:tc>
          <w:tcPr>
            <w:cnfStyle w:val="001000000000" w:firstRow="0" w:lastRow="0" w:firstColumn="1" w:lastColumn="0" w:oddVBand="0" w:evenVBand="0" w:oddHBand="0" w:evenHBand="0" w:firstRowFirstColumn="0" w:firstRowLastColumn="0" w:lastRowFirstColumn="0" w:lastRowLastColumn="0"/>
            <w:tcW w:w="1795" w:type="dxa"/>
          </w:tcPr>
          <w:p w14:paraId="4289C412" w14:textId="77777777" w:rsidR="00C929FD" w:rsidRDefault="00C929FD" w:rsidP="00EF5132">
            <w:pPr>
              <w:jc w:val="right"/>
            </w:pPr>
            <w:r>
              <w:t>Values</w:t>
            </w:r>
          </w:p>
        </w:tc>
        <w:tc>
          <w:tcPr>
            <w:tcW w:w="7555" w:type="dxa"/>
          </w:tcPr>
          <w:p w14:paraId="3A33C5D9" w14:textId="055BDD1D" w:rsidR="00C929FD" w:rsidRDefault="00C929FD" w:rsidP="00EF5132">
            <w:pPr>
              <w:cnfStyle w:val="000000000000" w:firstRow="0" w:lastRow="0" w:firstColumn="0" w:lastColumn="0" w:oddVBand="0" w:evenVBand="0" w:oddHBand="0" w:evenHBand="0" w:firstRowFirstColumn="0" w:firstRowLastColumn="0" w:lastRowFirstColumn="0" w:lastRowLastColumn="0"/>
            </w:pPr>
            <w:r>
              <w:t>The amount of time, in microseconds.</w:t>
            </w:r>
          </w:p>
        </w:tc>
      </w:tr>
      <w:tr w:rsidR="00C929FD" w:rsidRPr="00ED7E6D" w14:paraId="451DCD24" w14:textId="77777777" w:rsidTr="00EF51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CF1680E" w14:textId="77777777" w:rsidR="00C929FD" w:rsidRDefault="00C929FD" w:rsidP="00EF5132">
            <w:pPr>
              <w:jc w:val="right"/>
            </w:pPr>
            <w:r>
              <w:t>Notes</w:t>
            </w:r>
          </w:p>
        </w:tc>
        <w:tc>
          <w:tcPr>
            <w:tcW w:w="7555" w:type="dxa"/>
          </w:tcPr>
          <w:p w14:paraId="628C830B" w14:textId="73F54C73" w:rsidR="00C929FD" w:rsidRDefault="00C929FD" w:rsidP="00EF5132">
            <w:pPr>
              <w:cnfStyle w:val="000000100000" w:firstRow="0" w:lastRow="0" w:firstColumn="0" w:lastColumn="0" w:oddVBand="0" w:evenVBand="0" w:oddHBand="1" w:evenHBand="0" w:firstRowFirstColumn="0" w:firstRowLastColumn="0" w:lastRowFirstColumn="0" w:lastRowLastColumn="0"/>
            </w:pPr>
            <w:r>
              <w:t>Set to 0 to use the implementation default. This will probably be around 30FPS but will depend on the specific implementation used.</w:t>
            </w:r>
          </w:p>
          <w:p w14:paraId="748AD0EA" w14:textId="77777777" w:rsidR="00C929FD" w:rsidRDefault="00C929FD" w:rsidP="00EF5132">
            <w:pPr>
              <w:cnfStyle w:val="000000100000" w:firstRow="0" w:lastRow="0" w:firstColumn="0" w:lastColumn="0" w:oddVBand="0" w:evenVBand="0" w:oddHBand="1" w:evenHBand="0" w:firstRowFirstColumn="0" w:firstRowLastColumn="0" w:lastRowFirstColumn="0" w:lastRowLastColumn="0"/>
            </w:pPr>
          </w:p>
          <w:p w14:paraId="253032E9" w14:textId="47AA1C07" w:rsidR="00C929FD" w:rsidRPr="00ED7E6D" w:rsidRDefault="00C929FD" w:rsidP="00EF5132">
            <w:pPr>
              <w:cnfStyle w:val="000000100000" w:firstRow="0" w:lastRow="0" w:firstColumn="0" w:lastColumn="0" w:oddVBand="0" w:evenVBand="0" w:oddHBand="1" w:evenHBand="0" w:firstRowFirstColumn="0" w:firstRowLastColumn="0" w:lastRowFirstColumn="0" w:lastRowLastColumn="0"/>
            </w:pPr>
            <w:r>
              <w:t>How supported and accurate this value is, will depend on the implementation.</w:t>
            </w:r>
          </w:p>
        </w:tc>
      </w:tr>
    </w:tbl>
    <w:p w14:paraId="01D9BB5C" w14:textId="18F57A23" w:rsidR="00C929FD" w:rsidRDefault="00C929FD" w:rsidP="00AA16BA">
      <w:pPr>
        <w:pStyle w:val="JSONValueHeader"/>
      </w:pPr>
    </w:p>
    <w:p w14:paraId="1C5B4FA9" w14:textId="77777777" w:rsidR="00C929FD" w:rsidRDefault="00C929FD"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r>
      <w:t>AppOptions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NKwFAB7PGBktAAAA"/>
  </w:docVars>
  <w:rsids>
    <w:rsidRoot w:val="00D05779"/>
    <w:rsid w:val="00031796"/>
    <w:rsid w:val="00062E56"/>
    <w:rsid w:val="000736AE"/>
    <w:rsid w:val="000B30BE"/>
    <w:rsid w:val="000E5A45"/>
    <w:rsid w:val="001110C1"/>
    <w:rsid w:val="001506D6"/>
    <w:rsid w:val="00172B0E"/>
    <w:rsid w:val="00181316"/>
    <w:rsid w:val="001D1DF7"/>
    <w:rsid w:val="00205CD8"/>
    <w:rsid w:val="00232F00"/>
    <w:rsid w:val="002631E6"/>
    <w:rsid w:val="00270DBC"/>
    <w:rsid w:val="002B0F1B"/>
    <w:rsid w:val="002F3EC4"/>
    <w:rsid w:val="003042A3"/>
    <w:rsid w:val="00343629"/>
    <w:rsid w:val="0034447C"/>
    <w:rsid w:val="00361110"/>
    <w:rsid w:val="00383F17"/>
    <w:rsid w:val="003A5761"/>
    <w:rsid w:val="003D1176"/>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94F8B"/>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26526"/>
    <w:rsid w:val="00B73D38"/>
    <w:rsid w:val="00B91215"/>
    <w:rsid w:val="00C43A47"/>
    <w:rsid w:val="00C90919"/>
    <w:rsid w:val="00C929FD"/>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851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9</TotalTime>
  <Pages>12</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61</cp:revision>
  <dcterms:created xsi:type="dcterms:W3CDTF">2022-05-31T04:25:00Z</dcterms:created>
  <dcterms:modified xsi:type="dcterms:W3CDTF">2022-10-20T21:54:00Z</dcterms:modified>
</cp:coreProperties>
</file>